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5769B2" w:rsidRDefault="007D5E55" w14:paraId="01783296" w14:textId="25C001BB">
      <w:r>
        <w:t xml:space="preserve">Student Name: </w:t>
      </w:r>
    </w:p>
    <w:p w:rsidR="007D5E55" w:rsidRDefault="007D5E55" w14:paraId="520F1941" w14:textId="6A8A6326">
      <w:r>
        <w:t>Semester</w:t>
      </w:r>
      <w:r w:rsidR="00F12BDB">
        <w:t xml:space="preserve"> and today’s date: </w:t>
      </w:r>
    </w:p>
    <w:p w:rsidR="007D5E55" w:rsidRDefault="005C516D" w14:paraId="5A2E7D1C" w14:textId="3AC44E2F">
      <w:r>
        <w:t>Instructor:</w:t>
      </w:r>
      <w:r w:rsidR="007D5E55">
        <w:t xml:space="preserve"> </w:t>
      </w:r>
    </w:p>
    <w:p w:rsidR="008D6A38" w:rsidRDefault="008D6A38" w14:paraId="17F82483" w14:textId="4FA82DFC">
      <w:r w:rsidR="008D6A38">
        <w:rPr/>
        <w:t>Login to the Palo Alto Firewall via Secure Shell (SSH) method and practice the following commands to display the information.</w:t>
      </w:r>
      <w:r w:rsidR="007D3E7D">
        <w:rPr/>
        <w:t xml:space="preserve"> You can open the Terminal and type </w:t>
      </w:r>
      <w:r w:rsidRPr="636A83BE" w:rsidR="007D3E7D">
        <w:rPr>
          <w:rFonts w:ascii="Courier New" w:hAnsi="Courier New" w:cs="Courier New"/>
        </w:rPr>
        <w:t>ssh -l admin 192.168.1.254</w:t>
      </w:r>
      <w:r w:rsidR="008D6A38">
        <w:rPr/>
        <w:t xml:space="preserve"> Then perform the screen capture of each output in each time you run the command</w:t>
      </w:r>
      <w:r w:rsidR="00E00619">
        <w:rPr/>
        <w:t xml:space="preserve"> following command</w:t>
      </w:r>
      <w:r w:rsidR="008D6A38">
        <w:rPr/>
        <w:t xml:space="preserve">. </w:t>
      </w:r>
    </w:p>
    <w:p w:rsidR="6AADD28A" w:rsidRDefault="6AADD28A" w14:paraId="2CD52217" w14:textId="08A55969">
      <w:r w:rsidR="6AADD28A">
        <w:drawing>
          <wp:inline wp14:editId="2B35E706" wp14:anchorId="51EF5CE3">
            <wp:extent cx="5943600" cy="714375"/>
            <wp:effectExtent l="0" t="0" r="0" b="0"/>
            <wp:docPr id="47684664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a88ef59971d47e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A8C" w:rsidP="009B56AC" w:rsidRDefault="00003A8C" w14:paraId="439F12FB" w14:textId="19964A28">
      <w:pPr>
        <w:pStyle w:val="ListParagraph"/>
        <w:numPr>
          <w:ilvl w:val="0"/>
          <w:numId w:val="1"/>
        </w:numPr>
      </w:pPr>
      <w:r>
        <w:t xml:space="preserve">Show clock </w:t>
      </w:r>
    </w:p>
    <w:p w:rsidR="00003A8C" w:rsidP="00003A8C" w:rsidRDefault="00003A8C" w14:paraId="35A7920F" w14:textId="391DE2FC">
      <w:pPr>
        <w:pStyle w:val="ListParagraph"/>
      </w:pPr>
      <w:r w:rsidR="00003A8C">
        <w:rPr/>
        <w:t>Insert the screenshot here and explain what you see or understand.</w:t>
      </w:r>
    </w:p>
    <w:p w:rsidR="00003A8C" w:rsidP="00003A8C" w:rsidRDefault="00003A8C" w14:paraId="6C8B89F4" w14:textId="6D1AF624">
      <w:pPr>
        <w:pStyle w:val="ListParagraph"/>
      </w:pPr>
      <w:r w:rsidR="3291C007">
        <w:rPr/>
        <w:t>D</w:t>
      </w:r>
      <w:r w:rsidR="0F94468C">
        <w:rPr/>
        <w:t xml:space="preserve">isplays the current system time on the </w:t>
      </w:r>
      <w:r w:rsidR="0F94468C">
        <w:rPr/>
        <w:t>firewall</w:t>
      </w:r>
    </w:p>
    <w:p w:rsidR="00003A8C" w:rsidP="636A83BE" w:rsidRDefault="00003A8C" w14:paraId="48E697CF" w14:textId="32EC5741">
      <w:pPr/>
      <w:r w:rsidR="34906A11">
        <w:drawing>
          <wp:inline wp14:editId="69E83930" wp14:anchorId="227A7010">
            <wp:extent cx="5943600" cy="5362576"/>
            <wp:effectExtent l="0" t="0" r="0" b="0"/>
            <wp:docPr id="11881781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051249ee0c1497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A8C" w:rsidP="00003A8C" w:rsidRDefault="00003A8C" w14:paraId="213DFC32" w14:textId="77777777">
      <w:pPr>
        <w:pStyle w:val="ListParagraph"/>
      </w:pPr>
    </w:p>
    <w:p w:rsidR="009B56AC" w:rsidP="009B56AC" w:rsidRDefault="00625EC3" w14:paraId="67F167BD" w14:textId="03468669">
      <w:pPr>
        <w:pStyle w:val="ListParagraph"/>
        <w:numPr>
          <w:ilvl w:val="0"/>
          <w:numId w:val="1"/>
        </w:numPr>
      </w:pPr>
      <w:r>
        <w:t>Show system info</w:t>
      </w:r>
    </w:p>
    <w:p w:rsidR="00625EC3" w:rsidP="00625EC3" w:rsidRDefault="00625EC3" w14:paraId="794E652F" w14:textId="2528E39F">
      <w:pPr>
        <w:pStyle w:val="ListParagraph"/>
      </w:pPr>
      <w:r w:rsidR="00625EC3">
        <w:rPr/>
        <w:t>Insert the screenshot here and explain what you see or understand.</w:t>
      </w:r>
    </w:p>
    <w:p w:rsidR="00625EC3" w:rsidP="00625EC3" w:rsidRDefault="00625EC3" w14:paraId="62C13CC0" w14:textId="654B6835">
      <w:pPr>
        <w:pStyle w:val="ListParagraph"/>
      </w:pPr>
      <w:r w:rsidR="7F7CBB8B">
        <w:rPr/>
        <w:t>Gives a summary of a systems basic information including the systems model, serial number, and firmware version</w:t>
      </w:r>
    </w:p>
    <w:p w:rsidR="00003A8C" w:rsidP="636A83BE" w:rsidRDefault="00003A8C" w14:paraId="51EDE8F2" w14:textId="72A3EDC0">
      <w:pPr/>
      <w:r w:rsidR="381E2998">
        <w:drawing>
          <wp:inline wp14:editId="61578C98" wp14:anchorId="7A109C34">
            <wp:extent cx="5943600" cy="5343525"/>
            <wp:effectExtent l="0" t="0" r="0" b="0"/>
            <wp:docPr id="20827165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8cb3d24fae94c6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D03" w:rsidP="636A83BE" w:rsidRDefault="00EF2D03" w14:paraId="061E9D43" w14:textId="3D186B52">
      <w:pPr>
        <w:pStyle w:val="Normal"/>
      </w:pPr>
    </w:p>
    <w:p w:rsidR="00625EC3" w:rsidP="00625EC3" w:rsidRDefault="005120E8" w14:paraId="21A34635" w14:textId="5C8C51BD">
      <w:pPr>
        <w:pStyle w:val="ListParagraph"/>
        <w:numPr>
          <w:ilvl w:val="0"/>
          <w:numId w:val="1"/>
        </w:numPr>
      </w:pPr>
      <w:r>
        <w:t xml:space="preserve">Ping host 8.8.8.8 </w:t>
      </w:r>
    </w:p>
    <w:p w:rsidR="006917F4" w:rsidP="006E2F8D" w:rsidRDefault="006917F4" w14:paraId="05451CB2" w14:textId="004492BD">
      <w:pPr>
        <w:pStyle w:val="ListParagraph"/>
      </w:pPr>
      <w:r w:rsidR="006E2F8D">
        <w:rPr/>
        <w:t>Insert the screenshot here and explain what you see or understand.</w:t>
      </w:r>
    </w:p>
    <w:p w:rsidR="00003A8C" w:rsidP="006E2F8D" w:rsidRDefault="00003A8C" w14:paraId="4528ACFF" w14:textId="0AEF9EF3">
      <w:pPr>
        <w:pStyle w:val="ListParagraph"/>
      </w:pPr>
      <w:r w:rsidR="0755C1D8">
        <w:rPr/>
        <w:t xml:space="preserve">Pings googles </w:t>
      </w:r>
      <w:r w:rsidR="42C24315">
        <w:rPr/>
        <w:t xml:space="preserve">DNS </w:t>
      </w:r>
      <w:r w:rsidR="0755C1D8">
        <w:rPr/>
        <w:t>server to check for connectivity</w:t>
      </w:r>
    </w:p>
    <w:p w:rsidR="00003A8C" w:rsidP="636A83BE" w:rsidRDefault="00003A8C" w14:paraId="3A0809B5" w14:textId="21C34AF2">
      <w:pPr/>
      <w:r w:rsidR="13C6DE05">
        <w:drawing>
          <wp:inline wp14:editId="41487F9E" wp14:anchorId="1B0D049C">
            <wp:extent cx="5943600" cy="5343525"/>
            <wp:effectExtent l="0" t="0" r="0" b="0"/>
            <wp:docPr id="3245300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cc98df8b7fb495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D03" w:rsidP="636A83BE" w:rsidRDefault="00EF2D03" w14:paraId="6922F43F" w14:textId="55FFD423">
      <w:pPr>
        <w:pStyle w:val="Normal"/>
      </w:pPr>
    </w:p>
    <w:p w:rsidR="00363241" w:rsidP="006917F4" w:rsidRDefault="00363241" w14:paraId="6FFF63E3" w14:textId="4399F4F1">
      <w:pPr>
        <w:pStyle w:val="ListParagraph"/>
        <w:numPr>
          <w:ilvl w:val="0"/>
          <w:numId w:val="1"/>
        </w:numPr>
      </w:pPr>
      <w:r>
        <w:t>Traceroute host 8.8.8.8</w:t>
      </w:r>
    </w:p>
    <w:p w:rsidR="00363241" w:rsidP="636A83BE" w:rsidRDefault="00363241" w14:paraId="6B20809C" w14:textId="2374090A">
      <w:pPr>
        <w:pStyle w:val="ListParagraph"/>
      </w:pPr>
      <w:r w:rsidR="00363241">
        <w:rPr/>
        <w:t>Insert the screenshot here and explain what you see or understand.</w:t>
      </w:r>
    </w:p>
    <w:p w:rsidR="00363241" w:rsidP="00363241" w:rsidRDefault="00363241" w14:paraId="74A79DDF" w14:textId="65D256A0">
      <w:pPr>
        <w:pStyle w:val="ListParagraph"/>
      </w:pPr>
      <w:r w:rsidR="60291FDA">
        <w:rPr/>
        <w:t>Shows the path packets take to reach the desired destination. This can be used to help diagnose network issues</w:t>
      </w:r>
    </w:p>
    <w:p w:rsidR="00363241" w:rsidP="636A83BE" w:rsidRDefault="00363241" w14:paraId="53F9061C" w14:textId="4A719160">
      <w:pPr/>
      <w:r w:rsidR="01E975CB">
        <w:drawing>
          <wp:inline wp14:editId="550C5CC5" wp14:anchorId="0AEB0A05">
            <wp:extent cx="5943600" cy="5362576"/>
            <wp:effectExtent l="0" t="0" r="0" b="0"/>
            <wp:docPr id="35252619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3b3022f4a90459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2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2D03" w:rsidP="636A83BE" w:rsidRDefault="00EF2D03" w14:paraId="4B5B7A52" w14:textId="5A833D81">
      <w:pPr>
        <w:pStyle w:val="Normal"/>
      </w:pPr>
    </w:p>
    <w:p w:rsidR="006917F4" w:rsidP="006917F4" w:rsidRDefault="006917F4" w14:paraId="099A2EF1" w14:textId="2FAF37E0">
      <w:pPr>
        <w:pStyle w:val="ListParagraph"/>
        <w:numPr>
          <w:ilvl w:val="0"/>
          <w:numId w:val="1"/>
        </w:numPr>
      </w:pPr>
      <w:r>
        <w:t>Show interface all</w:t>
      </w:r>
    </w:p>
    <w:p w:rsidR="006917F4" w:rsidP="006917F4" w:rsidRDefault="006917F4" w14:paraId="04713EEB" w14:textId="2C6DEA39">
      <w:pPr>
        <w:pStyle w:val="ListParagraph"/>
      </w:pPr>
      <w:r w:rsidR="006917F4">
        <w:rPr/>
        <w:t>Insert the screenshot here and explain what you see or understand.</w:t>
      </w:r>
    </w:p>
    <w:p w:rsidR="006917F4" w:rsidP="006917F4" w:rsidRDefault="006917F4" w14:paraId="6FE49ED1" w14:textId="4AF67489">
      <w:pPr>
        <w:pStyle w:val="ListParagraph"/>
      </w:pPr>
      <w:r w:rsidR="04093E25">
        <w:rPr/>
        <w:t xml:space="preserve">Shows all interface on </w:t>
      </w:r>
      <w:r w:rsidR="04093E25">
        <w:rPr/>
        <w:t>firewall</w:t>
      </w:r>
      <w:r w:rsidR="04093E25">
        <w:rPr/>
        <w:t>, including the operational status and statistics</w:t>
      </w:r>
    </w:p>
    <w:p w:rsidR="006917F4" w:rsidP="636A83BE" w:rsidRDefault="006917F4" w14:paraId="0ECC11CC" w14:textId="2218F231">
      <w:pPr/>
      <w:r w:rsidR="457E8DFE">
        <w:drawing>
          <wp:inline wp14:editId="07EF3BF5" wp14:anchorId="54E3B323">
            <wp:extent cx="5943600" cy="5353048"/>
            <wp:effectExtent l="0" t="0" r="0" b="0"/>
            <wp:docPr id="13553327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03d56915a8240c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3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17F4" w:rsidP="636A83BE" w:rsidRDefault="006917F4" w14:paraId="587D4008" w14:textId="3B29EE43">
      <w:pPr>
        <w:pStyle w:val="Normal"/>
      </w:pPr>
    </w:p>
    <w:p w:rsidR="006917F4" w:rsidP="006917F4" w:rsidRDefault="00003A8C" w14:paraId="38FEDD69" w14:textId="310B4F1F">
      <w:pPr>
        <w:pStyle w:val="ListParagraph"/>
        <w:numPr>
          <w:ilvl w:val="0"/>
          <w:numId w:val="1"/>
        </w:numPr>
      </w:pPr>
      <w:r>
        <w:t xml:space="preserve">Show routing route </w:t>
      </w:r>
    </w:p>
    <w:p w:rsidR="00003A8C" w:rsidP="00003A8C" w:rsidRDefault="00003A8C" w14:paraId="19E7272A" w14:textId="47ED6136">
      <w:pPr>
        <w:pStyle w:val="ListParagraph"/>
      </w:pPr>
      <w:r w:rsidR="00003A8C">
        <w:rPr/>
        <w:t>Insert the screenshot here and explain what you see or understand.</w:t>
      </w:r>
    </w:p>
    <w:p w:rsidR="00003A8C" w:rsidP="00003A8C" w:rsidRDefault="00003A8C" w14:paraId="7B7DF1C9" w14:textId="3EB7A4FA">
      <w:pPr>
        <w:pStyle w:val="ListParagraph"/>
      </w:pPr>
      <w:r w:rsidR="6A15F7CB">
        <w:rPr/>
        <w:t>Displays firewalls routing table showing active routes and metrics</w:t>
      </w:r>
    </w:p>
    <w:p w:rsidR="00003A8C" w:rsidP="636A83BE" w:rsidRDefault="00003A8C" w14:paraId="219E87A5" w14:textId="2051E3F5">
      <w:pPr/>
      <w:r w:rsidR="3BAFAC90">
        <w:drawing>
          <wp:inline wp14:editId="4B3400B2" wp14:anchorId="6AEBB704">
            <wp:extent cx="5943600" cy="5372100"/>
            <wp:effectExtent l="0" t="0" r="0" b="0"/>
            <wp:docPr id="3328414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3d521f9fce243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3A8C" w:rsidP="00003A8C" w:rsidRDefault="00003A8C" w14:paraId="2F3444F7" w14:textId="77777777">
      <w:pPr>
        <w:pStyle w:val="ListParagraph"/>
      </w:pPr>
    </w:p>
    <w:p w:rsidR="006917F4" w:rsidP="00796B6C" w:rsidRDefault="00796B6C" w14:paraId="5D431D10" w14:textId="36E32B84">
      <w:pPr>
        <w:pStyle w:val="ListParagraph"/>
        <w:numPr>
          <w:ilvl w:val="0"/>
          <w:numId w:val="1"/>
        </w:numPr>
      </w:pPr>
      <w:r>
        <w:t>Show admins</w:t>
      </w:r>
    </w:p>
    <w:p w:rsidR="00796B6C" w:rsidP="00796B6C" w:rsidRDefault="00796B6C" w14:paraId="440925F8" w14:textId="5C72DC7A">
      <w:pPr>
        <w:pStyle w:val="ListParagraph"/>
      </w:pPr>
      <w:r w:rsidR="00796B6C">
        <w:rPr/>
        <w:t>Insert the screenshot here and explain what you see or understand.</w:t>
      </w:r>
    </w:p>
    <w:p w:rsidR="00796B6C" w:rsidP="00796B6C" w:rsidRDefault="00796B6C" w14:paraId="44F7A4CD" w14:textId="304EF700">
      <w:pPr>
        <w:pStyle w:val="ListParagraph"/>
      </w:pPr>
      <w:r w:rsidR="67DA3B9D">
        <w:rPr/>
        <w:t>Shows currently logged in admins of the firewall</w:t>
      </w:r>
    </w:p>
    <w:p w:rsidR="00796B6C" w:rsidP="636A83BE" w:rsidRDefault="00796B6C" w14:paraId="49CEA935" w14:textId="11FB11A1">
      <w:pPr/>
      <w:r w:rsidR="3DD151FE">
        <w:drawing>
          <wp:inline wp14:editId="79A958E1" wp14:anchorId="6177A844">
            <wp:extent cx="5943600" cy="5324474"/>
            <wp:effectExtent l="0" t="0" r="0" b="0"/>
            <wp:docPr id="15785111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ca41a2654f340d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F8D" w:rsidP="007746DE" w:rsidRDefault="007746DE" w14:paraId="0E28A0EC" w14:textId="7D86C760">
      <w:pPr>
        <w:pStyle w:val="ListParagraph"/>
        <w:numPr>
          <w:ilvl w:val="0"/>
          <w:numId w:val="1"/>
        </w:numPr>
      </w:pPr>
      <w:r>
        <w:t xml:space="preserve">Show </w:t>
      </w:r>
      <w:r w:rsidR="007740FA">
        <w:t>log system</w:t>
      </w:r>
      <w:r>
        <w:t xml:space="preserve"> </w:t>
      </w:r>
    </w:p>
    <w:p w:rsidR="007746DE" w:rsidP="007746DE" w:rsidRDefault="007746DE" w14:paraId="26E156D1" w14:textId="7EC65817">
      <w:pPr>
        <w:pStyle w:val="ListParagraph"/>
      </w:pPr>
      <w:r w:rsidR="007746DE">
        <w:rPr/>
        <w:t>Insert the screenshot here and explain what you see or understand.</w:t>
      </w:r>
    </w:p>
    <w:p w:rsidR="007746DE" w:rsidP="007746DE" w:rsidRDefault="007746DE" w14:paraId="113F8CB6" w14:textId="6F88A44D">
      <w:pPr>
        <w:pStyle w:val="ListParagraph"/>
      </w:pPr>
      <w:r w:rsidR="4010E341">
        <w:rPr/>
        <w:t>Shows system logs, providing information about system events, errors, adn status changes</w:t>
      </w:r>
    </w:p>
    <w:p w:rsidR="007746DE" w:rsidP="636A83BE" w:rsidRDefault="007746DE" w14:paraId="53F39674" w14:textId="442B80AE">
      <w:pPr/>
      <w:r w:rsidR="369F61B8">
        <w:drawing>
          <wp:inline wp14:editId="3592D04E" wp14:anchorId="22B32E3D">
            <wp:extent cx="5943600" cy="5353048"/>
            <wp:effectExtent l="0" t="0" r="0" b="0"/>
            <wp:docPr id="5183026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cff7770752c4cd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3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3706" w:rsidP="007746DE" w:rsidRDefault="00563706" w14:paraId="04FF7894" w14:textId="77777777">
      <w:pPr>
        <w:pStyle w:val="ListParagraph"/>
      </w:pPr>
    </w:p>
    <w:p w:rsidR="007746DE" w:rsidP="00B70CDE" w:rsidRDefault="00B70CDE" w14:paraId="1F1EFF21" w14:textId="0C9AFA94">
      <w:pPr>
        <w:pStyle w:val="ListParagraph"/>
        <w:numPr>
          <w:ilvl w:val="0"/>
          <w:numId w:val="1"/>
        </w:numPr>
      </w:pPr>
      <w:r>
        <w:t>Show mac all</w:t>
      </w:r>
    </w:p>
    <w:p w:rsidR="00B70CDE" w:rsidP="00B70CDE" w:rsidRDefault="00B70CDE" w14:paraId="308BC8D2" w14:textId="7874D08D">
      <w:pPr>
        <w:pStyle w:val="ListParagraph"/>
      </w:pPr>
      <w:r w:rsidR="00B70CDE">
        <w:rPr/>
        <w:t>Insert the screenshot here and explain what you see or understand.</w:t>
      </w:r>
    </w:p>
    <w:p w:rsidR="00B70CDE" w:rsidP="00B70CDE" w:rsidRDefault="00B70CDE" w14:paraId="610086D0" w14:textId="016F8513">
      <w:pPr>
        <w:pStyle w:val="ListParagraph"/>
      </w:pPr>
      <w:r w:rsidR="13699C12">
        <w:rPr/>
        <w:t>Shows all MAC addresses learned by the firewall</w:t>
      </w:r>
    </w:p>
    <w:p w:rsidR="00B70CDE" w:rsidP="636A83BE" w:rsidRDefault="00B70CDE" w14:paraId="09BF01A1" w14:textId="6047AAE2">
      <w:pPr/>
      <w:r w:rsidR="36C5CE3C">
        <w:drawing>
          <wp:inline wp14:editId="4BC86045" wp14:anchorId="7006CBF0">
            <wp:extent cx="5943600" cy="5334002"/>
            <wp:effectExtent l="0" t="0" r="0" b="0"/>
            <wp:docPr id="7297411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8e095ac9cf84d8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0CDE" w:rsidP="009723EC" w:rsidRDefault="009723EC" w14:paraId="5665DEC0" w14:textId="6DB72B59">
      <w:pPr>
        <w:pStyle w:val="ListParagraph"/>
        <w:numPr>
          <w:ilvl w:val="0"/>
          <w:numId w:val="1"/>
        </w:numPr>
      </w:pPr>
      <w:r>
        <w:t>Show log traffic direction equal backward</w:t>
      </w:r>
    </w:p>
    <w:p w:rsidR="009723EC" w:rsidP="009723EC" w:rsidRDefault="009723EC" w14:paraId="65C11245" w14:textId="1A9FA216">
      <w:pPr>
        <w:pStyle w:val="ListParagraph"/>
      </w:pPr>
      <w:r w:rsidR="009723EC">
        <w:rPr/>
        <w:t>Insert the screenshot here and explain what you see or understand.</w:t>
      </w:r>
    </w:p>
    <w:p w:rsidR="009723EC" w:rsidP="009723EC" w:rsidRDefault="009723EC" w14:paraId="42FBACAA" w14:textId="1B0F0AC1">
      <w:pPr>
        <w:pStyle w:val="ListParagraph"/>
      </w:pPr>
      <w:r w:rsidR="787A5623">
        <w:rPr/>
        <w:t xml:space="preserve">Shows </w:t>
      </w:r>
      <w:r w:rsidR="787A5623">
        <w:rPr/>
        <w:t>inbound</w:t>
      </w:r>
      <w:r w:rsidR="787A5623">
        <w:rPr/>
        <w:t xml:space="preserve"> traffic routes</w:t>
      </w:r>
    </w:p>
    <w:p w:rsidR="009723EC" w:rsidP="636A83BE" w:rsidRDefault="009723EC" w14:paraId="63D23CEA" w14:textId="113D760E">
      <w:pPr/>
      <w:r w:rsidR="6140A43A">
        <w:drawing>
          <wp:inline wp14:editId="45E95966" wp14:anchorId="13A46B89">
            <wp:extent cx="5943600" cy="5334002"/>
            <wp:effectExtent l="0" t="0" r="0" b="0"/>
            <wp:docPr id="20071082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eb0a81445d433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72AB" w:rsidP="636A83BE" w:rsidRDefault="006372AB" w14:paraId="46533344" w14:textId="742FE9EC">
      <w:pPr>
        <w:pStyle w:val="Normal"/>
      </w:pPr>
    </w:p>
    <w:p w:rsidR="006372AB" w:rsidP="006372AB" w:rsidRDefault="006372AB" w14:paraId="0FC829BB" w14:textId="3E1AC5C2">
      <w:pPr>
        <w:pStyle w:val="ListParagraph"/>
        <w:numPr>
          <w:ilvl w:val="0"/>
          <w:numId w:val="1"/>
        </w:numPr>
      </w:pPr>
      <w:r>
        <w:t>Request restart system</w:t>
      </w:r>
    </w:p>
    <w:p w:rsidR="006372AB" w:rsidP="636A83BE" w:rsidRDefault="006372AB" w14:paraId="1977A530" w14:textId="15E5FBC1">
      <w:pPr>
        <w:pStyle w:val="ListParagraph"/>
      </w:pPr>
      <w:r w:rsidR="006372AB">
        <w:rPr/>
        <w:t>Insert the screenshot here and explain what you see or understand.</w:t>
      </w:r>
    </w:p>
    <w:p w:rsidR="006372AB" w:rsidP="006372AB" w:rsidRDefault="006372AB" w14:paraId="6B7F658C" w14:textId="42C766C9">
      <w:pPr>
        <w:pStyle w:val="ListParagraph"/>
      </w:pPr>
      <w:r w:rsidR="1873FFD9">
        <w:rPr/>
        <w:t>Restarts a firewalls system</w:t>
      </w:r>
    </w:p>
    <w:p w:rsidR="009723EC" w:rsidP="636A83BE" w:rsidRDefault="009723EC" w14:paraId="2706EC3F" w14:textId="6D289E9A">
      <w:pPr/>
      <w:r w:rsidR="3A702D71">
        <w:drawing>
          <wp:inline wp14:editId="40AFEF21" wp14:anchorId="69063C3A">
            <wp:extent cx="5943600" cy="5343525"/>
            <wp:effectExtent l="0" t="0" r="0" b="0"/>
            <wp:docPr id="11848811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e61bd80ffce46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23EC">
      <w:headerReference w:type="default" r:id="rId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02147" w:rsidP="007D5E55" w:rsidRDefault="00E02147" w14:paraId="2132F80E" w14:textId="77777777">
      <w:pPr>
        <w:spacing w:after="0" w:line="240" w:lineRule="auto"/>
      </w:pPr>
      <w:r>
        <w:separator/>
      </w:r>
    </w:p>
  </w:endnote>
  <w:endnote w:type="continuationSeparator" w:id="0">
    <w:p w:rsidR="00E02147" w:rsidP="007D5E55" w:rsidRDefault="00E02147" w14:paraId="60C3E1F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02147" w:rsidP="007D5E55" w:rsidRDefault="00E02147" w14:paraId="627AE539" w14:textId="77777777">
      <w:pPr>
        <w:spacing w:after="0" w:line="240" w:lineRule="auto"/>
      </w:pPr>
      <w:r>
        <w:separator/>
      </w:r>
    </w:p>
  </w:footnote>
  <w:footnote w:type="continuationSeparator" w:id="0">
    <w:p w:rsidR="00E02147" w:rsidP="007D5E55" w:rsidRDefault="00E02147" w14:paraId="0CA90FD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D5E55" w:rsidP="007D5E55" w:rsidRDefault="007D5E55" w14:paraId="6EF14506" w14:textId="648B4565">
    <w:pPr>
      <w:pStyle w:val="Header"/>
      <w:jc w:val="right"/>
    </w:pPr>
    <w:r>
      <w:t xml:space="preserve">2.4 Assignment </w:t>
    </w:r>
    <w:sdt>
      <w:sdtPr>
        <w:id w:val="98381352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sdtContent>
    </w:sdt>
  </w:p>
  <w:p w:rsidR="007D5E55" w:rsidRDefault="007D5E55" w14:paraId="64DE4211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B5F14"/>
    <w:multiLevelType w:val="hybridMultilevel"/>
    <w:tmpl w:val="A5A06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8081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sjS2tDCzNDI0tDRQ0lEKTi0uzszPAykwrAUAc0SpiywAAAA="/>
  </w:docVars>
  <w:rsids>
    <w:rsidRoot w:val="007D5E55"/>
    <w:rsid w:val="00003A8C"/>
    <w:rsid w:val="001D1A46"/>
    <w:rsid w:val="00363241"/>
    <w:rsid w:val="00442B80"/>
    <w:rsid w:val="00477F0C"/>
    <w:rsid w:val="005120E8"/>
    <w:rsid w:val="00563706"/>
    <w:rsid w:val="005769B2"/>
    <w:rsid w:val="005C516D"/>
    <w:rsid w:val="00625EC3"/>
    <w:rsid w:val="006372AB"/>
    <w:rsid w:val="00653666"/>
    <w:rsid w:val="006917F4"/>
    <w:rsid w:val="006A25EF"/>
    <w:rsid w:val="006E2F8D"/>
    <w:rsid w:val="007740FA"/>
    <w:rsid w:val="007746DE"/>
    <w:rsid w:val="00796B6C"/>
    <w:rsid w:val="007D3E7D"/>
    <w:rsid w:val="007D5E55"/>
    <w:rsid w:val="008D6A38"/>
    <w:rsid w:val="009723EC"/>
    <w:rsid w:val="009B56AC"/>
    <w:rsid w:val="00B70CDE"/>
    <w:rsid w:val="00C0536D"/>
    <w:rsid w:val="00C567AB"/>
    <w:rsid w:val="00E00619"/>
    <w:rsid w:val="00E02147"/>
    <w:rsid w:val="00E955E7"/>
    <w:rsid w:val="00EF2D03"/>
    <w:rsid w:val="00F12BDB"/>
    <w:rsid w:val="01CF2814"/>
    <w:rsid w:val="01E975CB"/>
    <w:rsid w:val="02D6330B"/>
    <w:rsid w:val="033630A2"/>
    <w:rsid w:val="04093E25"/>
    <w:rsid w:val="0755C1D8"/>
    <w:rsid w:val="0F94468C"/>
    <w:rsid w:val="13699C12"/>
    <w:rsid w:val="1386623F"/>
    <w:rsid w:val="13C6DE05"/>
    <w:rsid w:val="16B08652"/>
    <w:rsid w:val="1873FFD9"/>
    <w:rsid w:val="217873AB"/>
    <w:rsid w:val="3291C007"/>
    <w:rsid w:val="34906A11"/>
    <w:rsid w:val="3625710B"/>
    <w:rsid w:val="369F61B8"/>
    <w:rsid w:val="36C5CE3C"/>
    <w:rsid w:val="381E2998"/>
    <w:rsid w:val="38D65CC8"/>
    <w:rsid w:val="3938CA9F"/>
    <w:rsid w:val="3A702D71"/>
    <w:rsid w:val="3BAFAC90"/>
    <w:rsid w:val="3BB5AE32"/>
    <w:rsid w:val="3D002130"/>
    <w:rsid w:val="3DD151FE"/>
    <w:rsid w:val="4010E341"/>
    <w:rsid w:val="42C24315"/>
    <w:rsid w:val="457E8DFE"/>
    <w:rsid w:val="4775CAE6"/>
    <w:rsid w:val="492BC551"/>
    <w:rsid w:val="4A0F216F"/>
    <w:rsid w:val="516373AD"/>
    <w:rsid w:val="572E2BD4"/>
    <w:rsid w:val="59DFDA22"/>
    <w:rsid w:val="5BA5B02C"/>
    <w:rsid w:val="5F1D7620"/>
    <w:rsid w:val="60291FDA"/>
    <w:rsid w:val="613EE994"/>
    <w:rsid w:val="6140A43A"/>
    <w:rsid w:val="636A83BE"/>
    <w:rsid w:val="67DA3B9D"/>
    <w:rsid w:val="6A15F7CB"/>
    <w:rsid w:val="6AADD28A"/>
    <w:rsid w:val="71711390"/>
    <w:rsid w:val="7387CEDD"/>
    <w:rsid w:val="75DAE356"/>
    <w:rsid w:val="787A5623"/>
    <w:rsid w:val="7F7CB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0F830"/>
  <w15:chartTrackingRefBased/>
  <w15:docId w15:val="{460604A5-08A1-42B3-B6CA-78B5B62A9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ite" w:customStyle="1">
    <w:name w:val="cite"/>
    <w:basedOn w:val="Normal"/>
    <w:link w:val="citeChar"/>
    <w:autoRedefine/>
    <w:qFormat/>
    <w:rsid w:val="006A25EF"/>
    <w:pPr>
      <w:spacing w:after="0" w:line="480" w:lineRule="auto"/>
      <w:ind w:left="720" w:hanging="720"/>
    </w:pPr>
    <w:rPr>
      <w:rFonts w:ascii="Times New Roman" w:hAnsi="Times New Roman"/>
    </w:rPr>
  </w:style>
  <w:style w:type="character" w:styleId="citeChar" w:customStyle="1">
    <w:name w:val="cite Char"/>
    <w:basedOn w:val="DefaultParagraphFont"/>
    <w:link w:val="cite"/>
    <w:rsid w:val="006A25EF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7D5E55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D5E55"/>
  </w:style>
  <w:style w:type="paragraph" w:styleId="Footer">
    <w:name w:val="footer"/>
    <w:basedOn w:val="Normal"/>
    <w:link w:val="FooterChar"/>
    <w:uiPriority w:val="99"/>
    <w:unhideWhenUsed/>
    <w:rsid w:val="007D5E55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D5E55"/>
  </w:style>
  <w:style w:type="paragraph" w:styleId="ListParagraph">
    <w:name w:val="List Paragraph"/>
    <w:basedOn w:val="Normal"/>
    <w:uiPriority w:val="34"/>
    <w:qFormat/>
    <w:rsid w:val="009B56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image" Target="/media/image.png" Id="Rca88ef59971d47ed" /><Relationship Type="http://schemas.openxmlformats.org/officeDocument/2006/relationships/image" Target="/media/image2.png" Id="Rd051249ee0c1497b" /><Relationship Type="http://schemas.openxmlformats.org/officeDocument/2006/relationships/image" Target="/media/image3.png" Id="Rc8cb3d24fae94c67" /><Relationship Type="http://schemas.openxmlformats.org/officeDocument/2006/relationships/image" Target="/media/image4.png" Id="R8cc98df8b7fb4956" /><Relationship Type="http://schemas.openxmlformats.org/officeDocument/2006/relationships/image" Target="/media/image5.png" Id="Rd3b3022f4a904598" /><Relationship Type="http://schemas.openxmlformats.org/officeDocument/2006/relationships/image" Target="/media/image6.png" Id="Rb03d56915a8240ce" /><Relationship Type="http://schemas.openxmlformats.org/officeDocument/2006/relationships/image" Target="/media/image7.png" Id="R73d521f9fce243f4" /><Relationship Type="http://schemas.openxmlformats.org/officeDocument/2006/relationships/image" Target="/media/image8.png" Id="R3ca41a2654f340da" /><Relationship Type="http://schemas.openxmlformats.org/officeDocument/2006/relationships/image" Target="/media/image9.png" Id="R7cff7770752c4cd5" /><Relationship Type="http://schemas.openxmlformats.org/officeDocument/2006/relationships/image" Target="/media/imagea.png" Id="R38e095ac9cf84d8c" /><Relationship Type="http://schemas.openxmlformats.org/officeDocument/2006/relationships/image" Target="/media/imageb.png" Id="R06eb0a81445d433a" /><Relationship Type="http://schemas.openxmlformats.org/officeDocument/2006/relationships/image" Target="/media/imagec.png" Id="R4e61bd80ffce460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 Bista</dc:creator>
  <keywords/>
  <dc:description/>
  <lastModifiedBy>NN-Terrell, Nazir (Newport News)</lastModifiedBy>
  <revision>28</revision>
  <dcterms:created xsi:type="dcterms:W3CDTF">2022-05-01T22:51:00.0000000Z</dcterms:created>
  <dcterms:modified xsi:type="dcterms:W3CDTF">2025-03-13T12:59:39.5365427Z</dcterms:modified>
</coreProperties>
</file>